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5" w:name="Xac2ba50e3eb430d3c5515faab575ae32f430ea3"/>
    <w:p>
      <w:pPr>
        <w:pStyle w:val="Heading1"/>
      </w:pPr>
      <w:r>
        <w:t xml:space="preserve">Cover Letter for Electronics Engineer Position</w:t>
      </w:r>
    </w:p>
    <w:p>
      <w:pPr>
        <w:pStyle w:val="FirstParagraph"/>
      </w:pPr>
      <w:r>
        <w:t xml:space="preserve">Dear [Hiring Manager's Name],</w:t>
      </w:r>
    </w:p>
    <w:p>
      <w:pPr>
        <w:pStyle w:val="BodyText"/>
      </w:pPr>
      <w:r>
        <w:t xml:space="preserve">I am writing to express my enthusiastic interest in the Electronics Engineer position at [Company Name] in Riyadh, Saudi Arabia. With a strong academic background in Electrical and Electronics Engineering, coupled with hands-on experience in designing and developing cutting-edge electronic systems, I am confident in my ability to contribute meaningfully to your organization’s technological advancements. As a professional driven by innovation and precision, I am particularly eager to bring my expertise to the dynamic tech landscape of Saudi Arabia Riyadh, where the demand for skilled engineers is growing rapidly.</w:t>
      </w:r>
    </w:p>
    <w:bookmarkStart w:id="20" w:name="X4a17b13d06e60309dbc454d0e8589c03e021a93"/>
    <w:p>
      <w:pPr>
        <w:pStyle w:val="Heading2"/>
      </w:pPr>
      <w:r>
        <w:t xml:space="preserve">Professional Background and Technical Expertise</w:t>
      </w:r>
    </w:p>
    <w:p>
      <w:pPr>
        <w:pStyle w:val="FirstParagraph"/>
      </w:pPr>
      <w:r>
        <w:t xml:space="preserve">Over the past [X years], I have built a robust career as an Electronics Engineer, specializing in areas such as circuit design, embedded systems development, and signal processing. My work has spanned both industrial and academic settings, where I have consistently focused on solving complex technical challenges through creativity and analytical rigor. For instance, during my tenure at [Previous Company/Organization], I led the design of a high-efficiency power management system that reduced energy consumption by 25% while maintaining optimal performance. This project not only showcased my technical skills but also highlighted my ability to align engineering solutions with real-world operational needs.</w:t>
      </w:r>
    </w:p>
    <w:p>
      <w:pPr>
        <w:pStyle w:val="BodyText"/>
      </w:pPr>
      <w:r>
        <w:t xml:space="preserve">My expertise extends to the development of IoT-enabled devices, where I have designed and tested prototypes for smart sensors used in environmental monitoring and industrial automation. These projects required a deep understanding of microcontroller programming, PCB layout, and wireless communication protocols such as Bluetooth and Zigbee. Additionally, I have collaborated with cross-functional teams to integrate hardware solutions with software platforms, ensuring seamless system functionality. My ability to bridge the gap between theoretical concepts and practical implementation has been a cornerstone of my professional success.</w:t>
      </w:r>
    </w:p>
    <w:bookmarkEnd w:id="20"/>
    <w:bookmarkStart w:id="21" w:name="X64099914e4323bf705c1a7f79dde3cecc3a4da0"/>
    <w:p>
      <w:pPr>
        <w:pStyle w:val="Heading2"/>
      </w:pPr>
      <w:r>
        <w:t xml:space="preserve">Understanding of Saudi Arabia’s Technological Landscape</w:t>
      </w:r>
    </w:p>
    <w:p>
      <w:pPr>
        <w:pStyle w:val="FirstParagraph"/>
      </w:pPr>
      <w:r>
        <w:t xml:space="preserve">What excites me most about the opportunity in Riyadh is the chance to contribute to Saudi Arabia’s Vision 2030, which aims to transform the Kingdom into a global hub for technology and innovation. As an Electronics Engineer, I recognize the critical role that advanced electronics play in achieving this vision. From smart city infrastructure projects to renewable energy systems and industrial automation, there is a growing need for engineers who can deliver reliable, scalable solutions tailored to local requirements.</w:t>
      </w:r>
    </w:p>
    <w:p>
      <w:pPr>
        <w:pStyle w:val="BodyText"/>
      </w:pPr>
      <w:r>
        <w:t xml:space="preserve">Having studied the unique challenges and opportunities in Saudi Arabia’s tech sector, I am particularly drawn to the Kingdom’s emphasis on digital transformation. For example, initiatives like the National Transformation Program and efforts to diversify away from oil dependency create a fertile ground for engineers who can drive innovation in sectors such as telecommunications, renewable energy, and smart manufacturing. My background in designing energy-efficient systems and my familiarity with regional standards make me well-suited to contribute to these goals.</w:t>
      </w:r>
    </w:p>
    <w:bookmarkEnd w:id="21"/>
    <w:bookmarkStart w:id="22" w:name="X658e677da00c0648b56e53d5213c3d924912c17"/>
    <w:p>
      <w:pPr>
        <w:pStyle w:val="Heading2"/>
      </w:pPr>
      <w:r>
        <w:t xml:space="preserve">Why Riyadh? A Commitment to Growth and Collaboration</w:t>
      </w:r>
    </w:p>
    <w:p>
      <w:pPr>
        <w:pStyle w:val="FirstParagraph"/>
      </w:pPr>
      <w:r>
        <w:t xml:space="preserve">Riyadh, as the capital of Saudi Arabia, is a bustling metropolis that serves as a gateway to the Kingdom’s ambitious development plans. The city’s rapid urbanization and investment in infrastructure have created an environment where electronics engineers are in high demand. Whether it’s designing smart grid systems for energy distribution or developing cutting-edge medical devices for healthcare facilities, there are countless opportunities to make an impact.</w:t>
      </w:r>
    </w:p>
    <w:p>
      <w:pPr>
        <w:pStyle w:val="BodyText"/>
      </w:pPr>
      <w:r>
        <w:t xml:space="preserve">What resonates with me about Riyadh is its blend of traditional values and modern aspirations. I am eager to work within a culture that values technical excellence while embracing global best practices. My experience working in multicultural teams has equipped me with the adaptability and communication skills needed to thrive in such an environment. I am also keen to learn from local experts and contribute my knowledge to projects that align with the Kingdom’s long-term objectives.</w:t>
      </w:r>
    </w:p>
    <w:bookmarkEnd w:id="22"/>
    <w:bookmarkStart w:id="23" w:name="X29c87363e7ba8f4e08977994a68e9fe62e26fff"/>
    <w:p>
      <w:pPr>
        <w:pStyle w:val="Heading2"/>
      </w:pPr>
      <w:r>
        <w:t xml:space="preserve">A Passion for Problem-Solving and Continuous Learning</w:t>
      </w:r>
    </w:p>
    <w:p>
      <w:pPr>
        <w:pStyle w:val="FirstParagraph"/>
      </w:pPr>
      <w:r>
        <w:t xml:space="preserve">Throughout my career, I have maintained a relentless drive to learn and innovate. I regularly attend industry conferences, participate in online courses, and stay updated on emerging technologies such as AI integration in embedded systems and advanced materials for electronics. This commitment to continuous improvement ensures that I remain at the forefront of my field and can offer fresh perspectives to any team I join.</w:t>
      </w:r>
    </w:p>
    <w:p>
      <w:pPr>
        <w:pStyle w:val="BodyText"/>
      </w:pPr>
      <w:r>
        <w:t xml:space="preserve">One of my proudest achievements was leading a team to develop a low-cost, solar-powered irrigation system for rural communities in [Previous Location]. This project not only addressed critical agricultural challenges but also demonstrated the power of electronics engineering to create positive social impact. I believe that similar opportunities exist in Saudi Arabia, where technology can play a vital role in addressing both environmental and economic challenges.</w:t>
      </w:r>
    </w:p>
    <w:bookmarkEnd w:id="23"/>
    <w:bookmarkStart w:id="24" w:name="closing-thoughts"/>
    <w:p>
      <w:pPr>
        <w:pStyle w:val="Heading2"/>
      </w:pPr>
      <w:r>
        <w:t xml:space="preserve">Closing Thoughts</w:t>
      </w:r>
    </w:p>
    <w:p>
      <w:pPr>
        <w:pStyle w:val="FirstParagraph"/>
      </w:pPr>
      <w:r>
        <w:t xml:space="preserve">In conclusion, I am confident that my technical expertise, problem-solving mindset, and passion for innovation make me an ideal candidate for the Electronics Engineer position at [Company Name] in Riyadh. I am particularly excited about the prospect of contributing to a city and country that are redefining their future through technology. I would welcome the opportunity to discuss how my skills and experiences align with your organization’s needs.</w:t>
      </w:r>
    </w:p>
    <w:p>
      <w:pPr>
        <w:pStyle w:val="BodyText"/>
      </w:pPr>
      <w:r>
        <w:t xml:space="preserve">Thank you for considering my application. I look forward to the possibility of collaborating with you and contributing to the continued success of [Company Name] in Saudi Arabia Riyadh.</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onics Engineer</dc:title>
  <dc:creator/>
  <dc:language>en</dc:language>
  <cp:keywords/>
  <dcterms:created xsi:type="dcterms:W3CDTF">2026-05-02T21:29:28Z</dcterms:created>
  <dcterms:modified xsi:type="dcterms:W3CDTF">2026-05-02T21:29:28Z</dcterms:modified>
</cp:coreProperties>
</file>

<file path=docProps/custom.xml><?xml version="1.0" encoding="utf-8"?>
<Properties xmlns="http://schemas.openxmlformats.org/officeDocument/2006/custom-properties" xmlns:vt="http://schemas.openxmlformats.org/officeDocument/2006/docPropsVTypes"/>
</file>